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843FE4"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843FE4"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843FE4"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843FE4"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843FE4"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843FE4"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56E26956" w:rsidR="004B6FAE" w:rsidRDefault="00AC650B" w:rsidP="00AC650B">
      <w:proofErr w:type="spellStart"/>
      <w:r w:rsidRPr="00AC650B">
        <w:t>UtilitiesToolbox</w:t>
      </w:r>
      <w:proofErr w:type="spellEnd"/>
      <w:r w:rsidRPr="00AC650B">
        <w:tab/>
        <w:t>installed</w:t>
      </w:r>
    </w:p>
    <w:p w14:paraId="46EFDC29" w14:textId="7ADDFB84" w:rsidR="00530ACC" w:rsidRDefault="00530ACC" w:rsidP="00AC650B"/>
    <w:p w14:paraId="3106E300" w14:textId="41B65CFB" w:rsidR="00530ACC" w:rsidRDefault="00530ACC" w:rsidP="00AC650B">
      <w:r>
        <w:t xml:space="preserve">Created </w:t>
      </w:r>
      <w:proofErr w:type="spellStart"/>
      <w:r>
        <w:t>spyKing</w:t>
      </w:r>
      <w:r w:rsidR="009B3D64">
        <w:t>Export</w:t>
      </w:r>
      <w:proofErr w:type="spellEnd"/>
      <w:r w:rsidR="009B3D64">
        <w:t xml:space="preserve"> branch</w:t>
      </w:r>
    </w:p>
    <w:p w14:paraId="0C19D550" w14:textId="56192684" w:rsidR="002265A4" w:rsidRDefault="002265A4" w:rsidP="00AC650B"/>
    <w:p w14:paraId="1DE78899" w14:textId="34F5F7A1" w:rsidR="002265A4" w:rsidRDefault="002265A4" w:rsidP="00AC650B">
      <w:r>
        <w:t>For Brainstorm (can use .</w:t>
      </w:r>
      <w:proofErr w:type="spellStart"/>
      <w:r>
        <w:t>plx</w:t>
      </w:r>
      <w:proofErr w:type="spellEnd"/>
      <w:r>
        <w:t xml:space="preserve"> files), need to create events struct array</w:t>
      </w:r>
    </w:p>
    <w:p w14:paraId="5B29BBFF" w14:textId="265E6DE9" w:rsidR="002265A4" w:rsidRDefault="00843FE4" w:rsidP="00AC650B">
      <w:hyperlink r:id="rId27" w:history="1">
        <w:r w:rsidR="002265A4"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pPr>
        <w:pStyle w:val="line874"/>
      </w:pPr>
      <w:r>
        <w:t xml:space="preserve">Each entry should have the following fields: </w:t>
      </w:r>
    </w:p>
    <w:p w14:paraId="774BCDB9" w14:textId="77777777" w:rsidR="002265A4" w:rsidRDefault="002265A4" w:rsidP="002265A4">
      <w:pPr>
        <w:pStyle w:val="line891"/>
        <w:numPr>
          <w:ilvl w:val="0"/>
          <w:numId w:val="18"/>
        </w:numPr>
      </w:pPr>
      <w:r>
        <w:rPr>
          <w:rStyle w:val="Strong"/>
        </w:rPr>
        <w:t>label</w:t>
      </w:r>
      <w:r>
        <w:t xml:space="preserve">: The label of the spike </w:t>
      </w:r>
      <w:r>
        <w:rPr>
          <w:rStyle w:val="Strong"/>
        </w:rPr>
        <w:t>events</w:t>
      </w:r>
      <w:r>
        <w:t xml:space="preserve">. It should read: “Spikes Channel </w:t>
      </w:r>
      <w:proofErr w:type="spellStart"/>
      <w:r>
        <w:rPr>
          <w:rStyle w:val="Emphasis"/>
        </w:rPr>
        <w:t>channelLabel</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In the case where multiple neurons are recorded from a single electrode, the label of the </w:t>
      </w:r>
      <w:r>
        <w:rPr>
          <w:rStyle w:val="Strong"/>
        </w:rPr>
        <w:t>events</w:t>
      </w:r>
      <w:r>
        <w:t xml:space="preserve"> should be: “Spikes Channel </w:t>
      </w:r>
      <w:proofErr w:type="spellStart"/>
      <w:r>
        <w:rPr>
          <w:rStyle w:val="Emphasis"/>
        </w:rPr>
        <w:t>channelLabel</w:t>
      </w:r>
      <w:proofErr w:type="spellEnd"/>
      <w:r>
        <w:t xml:space="preserve"> |</w:t>
      </w:r>
      <w:proofErr w:type="spellStart"/>
      <w:r>
        <w:rPr>
          <w:rStyle w:val="Emphasis"/>
        </w:rPr>
        <w:t>iNeuron</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and </w:t>
      </w:r>
      <w:proofErr w:type="spellStart"/>
      <w:r>
        <w:rPr>
          <w:rStyle w:val="Emphasis"/>
        </w:rPr>
        <w:t>iNeuron</w:t>
      </w:r>
      <w:proofErr w:type="spellEnd"/>
      <w:r>
        <w:rPr>
          <w:rStyle w:val="Emphasis"/>
        </w:rPr>
        <w:t xml:space="preserve"> </w:t>
      </w:r>
      <w:r>
        <w:t xml:space="preserve">the number of the neuron on that electrode. </w:t>
      </w:r>
    </w:p>
    <w:p w14:paraId="3220339C" w14:textId="77777777" w:rsidR="002265A4" w:rsidRDefault="002265A4" w:rsidP="002265A4">
      <w:pPr>
        <w:pStyle w:val="line891"/>
        <w:numPr>
          <w:ilvl w:val="0"/>
          <w:numId w:val="18"/>
        </w:numPr>
      </w:pPr>
      <w:r>
        <w:rPr>
          <w:rStyle w:val="Strong"/>
        </w:rPr>
        <w:t>times</w:t>
      </w:r>
      <w:r>
        <w:t xml:space="preserve">: a ROW vector (1xn where n is the number of spikes) with the timestamps of the spikes that the neuron fired, in seconds. </w:t>
      </w:r>
    </w:p>
    <w:p w14:paraId="1868B5D3" w14:textId="77777777" w:rsidR="002265A4" w:rsidRDefault="002265A4" w:rsidP="002265A4">
      <w:pPr>
        <w:pStyle w:val="line891"/>
        <w:numPr>
          <w:ilvl w:val="0"/>
          <w:numId w:val="18"/>
        </w:numPr>
      </w:pPr>
      <w:r>
        <w:rPr>
          <w:rStyle w:val="Strong"/>
        </w:rPr>
        <w:lastRenderedPageBreak/>
        <w:t>epochs</w:t>
      </w:r>
      <w:r>
        <w:t xml:space="preserve">: a ROW vector (1xn) with the epoch that each spike occurred (just assign the number 1 to each one and it will work). </w:t>
      </w:r>
    </w:p>
    <w:p w14:paraId="04142471" w14:textId="77777777" w:rsidR="002265A4" w:rsidRDefault="002265A4" w:rsidP="002265A4">
      <w:pPr>
        <w:pStyle w:val="line891"/>
        <w:numPr>
          <w:ilvl w:val="0"/>
          <w:numId w:val="18"/>
        </w:numPr>
      </w:pPr>
      <w:r>
        <w:rPr>
          <w:rStyle w:val="Strong"/>
        </w:rPr>
        <w:t>color</w:t>
      </w:r>
      <w:r>
        <w:t xml:space="preserve">: A 1x3 vector with the color that the event will be displayed on the Brainstorm viewer. The vector takes values [0,1]. </w:t>
      </w:r>
    </w:p>
    <w:p w14:paraId="13C6ACCA" w14:textId="77777777" w:rsidR="002265A4" w:rsidRDefault="002265A4" w:rsidP="002265A4">
      <w:pPr>
        <w:pStyle w:val="line891"/>
        <w:numPr>
          <w:ilvl w:val="0"/>
          <w:numId w:val="18"/>
        </w:numPr>
      </w:pPr>
      <w:proofErr w:type="spellStart"/>
      <w:r>
        <w:rPr>
          <w:rStyle w:val="Strong"/>
        </w:rPr>
        <w:t>reactTimes</w:t>
      </w:r>
      <w:proofErr w:type="spellEnd"/>
      <w:r>
        <w:t xml:space="preserve">: set this to []. </w:t>
      </w:r>
    </w:p>
    <w:p w14:paraId="47DF7B87" w14:textId="77777777" w:rsidR="002265A4" w:rsidRDefault="002265A4" w:rsidP="002265A4">
      <w:pPr>
        <w:pStyle w:val="line891"/>
        <w:numPr>
          <w:ilvl w:val="0"/>
          <w:numId w:val="18"/>
        </w:numPr>
      </w:pPr>
      <w:r>
        <w:rPr>
          <w:rStyle w:val="Strong"/>
        </w:rPr>
        <w:t>select</w:t>
      </w:r>
      <w:r>
        <w:t xml:space="preserve">: set this to 1. </w:t>
      </w:r>
    </w:p>
    <w:p w14:paraId="6392C215" w14:textId="77777777" w:rsidR="002265A4" w:rsidRDefault="002265A4" w:rsidP="002265A4">
      <w:pPr>
        <w:pStyle w:val="line891"/>
        <w:numPr>
          <w:ilvl w:val="0"/>
          <w:numId w:val="18"/>
        </w:numPr>
      </w:pPr>
      <w:r>
        <w:rPr>
          <w:rStyle w:val="Strong"/>
        </w:rPr>
        <w:t>channels</w:t>
      </w:r>
      <w:r>
        <w:t xml:space="preserve">: a ROW cell-array (1xn) of empty matrices </w:t>
      </w:r>
    </w:p>
    <w:p w14:paraId="102C89E1" w14:textId="77777777" w:rsidR="002265A4" w:rsidRDefault="002265A4" w:rsidP="002265A4">
      <w:pPr>
        <w:pStyle w:val="line891"/>
        <w:numPr>
          <w:ilvl w:val="0"/>
          <w:numId w:val="18"/>
        </w:numPr>
      </w:pPr>
      <w:r>
        <w:rPr>
          <w:rStyle w:val="Strong"/>
        </w:rPr>
        <w:t>notes</w:t>
      </w:r>
      <w:r>
        <w:t xml:space="preserve">: a ROW cell-array (1xn) of empty matrices </w:t>
      </w:r>
    </w:p>
    <w:p w14:paraId="101AFF7B" w14:textId="789BB8A3" w:rsidR="002265A4" w:rsidRDefault="002265A4" w:rsidP="002265A4">
      <w:pPr>
        <w:pStyle w:val="line867"/>
      </w:pPr>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pPr>
        <w:pStyle w:val="line874"/>
      </w:pPr>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proofErr w:type="spellStart"/>
      <w:r>
        <w:rPr>
          <w:rStyle w:val="Strong"/>
        </w:rPr>
        <w:t>events</w:t>
      </w:r>
      <w:r>
        <w:t>_</w:t>
      </w:r>
      <w:r>
        <w:rPr>
          <w:rStyle w:val="Strong"/>
        </w:rPr>
        <w:t>file</w:t>
      </w:r>
      <w:r>
        <w:t>name.mat</w:t>
      </w:r>
      <w:proofErr w:type="spellEnd"/>
      <w:r>
        <w:t xml:space="preserve">”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843FE4" w:rsidP="002265A4">
      <w:hyperlink r:id="rId28" w:history="1">
        <w:r w:rsidR="000E3FC7" w:rsidRPr="008D0FAD">
          <w:rPr>
            <w:rStyle w:val="Hyperlink"/>
          </w:rPr>
          <w:t>https://spyking-circus.readthedocs.io/en/latest/code/parameters.html</w:t>
        </w:r>
      </w:hyperlink>
    </w:p>
    <w:p w14:paraId="4204132E" w14:textId="79D83ED2" w:rsidR="000E3FC7" w:rsidRDefault="000E3FC7" w:rsidP="002265A4"/>
    <w:p w14:paraId="77EEFA98" w14:textId="77777777" w:rsidR="000E3FC7" w:rsidRDefault="000E3FC7" w:rsidP="002265A4"/>
    <w:p w14:paraId="51205C83" w14:textId="577AC65C" w:rsidR="00A62F0C" w:rsidRDefault="00A62F0C" w:rsidP="002265A4"/>
    <w:p w14:paraId="1C188A72" w14:textId="7483F4C7" w:rsidR="0025717E" w:rsidRDefault="0025717E" w:rsidP="002265A4"/>
    <w:p w14:paraId="05526D6F" w14:textId="20EF7A97" w:rsidR="0025717E" w:rsidRDefault="0025717E" w:rsidP="002265A4">
      <w:r>
        <w:t>23 July 2020</w:t>
      </w:r>
    </w:p>
    <w:p w14:paraId="1E3EC6ED" w14:textId="6962444B" w:rsidR="0025717E" w:rsidRDefault="0025717E" w:rsidP="002265A4"/>
    <w:p w14:paraId="79E2D50C" w14:textId="12521327" w:rsidR="0025717E" w:rsidRDefault="000E3FC7" w:rsidP="002265A4">
      <w:r>
        <w:t xml:space="preserve">Working on </w:t>
      </w:r>
      <w:proofErr w:type="spellStart"/>
      <w:r>
        <w:t>spyking</w:t>
      </w:r>
      <w:proofErr w:type="spellEnd"/>
      <w:r>
        <w:t>…</w:t>
      </w:r>
    </w:p>
    <w:p w14:paraId="119479DF" w14:textId="598B76D5" w:rsidR="000E3FC7" w:rsidRDefault="000E3FC7" w:rsidP="002265A4"/>
    <w:p w14:paraId="565AADA2" w14:textId="1562BA9A" w:rsidR="000E3FC7" w:rsidRDefault="000E3FC7" w:rsidP="002265A4">
      <w:r>
        <w:t>To enter anaconda:</w:t>
      </w:r>
    </w:p>
    <w:p w14:paraId="079D5DC5" w14:textId="281B38C1" w:rsidR="000E3FC7" w:rsidRDefault="000E3FC7" w:rsidP="002265A4">
      <w:r>
        <w:t xml:space="preserve">$ </w:t>
      </w:r>
      <w:proofErr w:type="spellStart"/>
      <w:r>
        <w:t>conda</w:t>
      </w:r>
      <w:proofErr w:type="spellEnd"/>
      <w:r>
        <w:t xml:space="preserve"> activate circus</w:t>
      </w:r>
    </w:p>
    <w:p w14:paraId="28FBAFBE" w14:textId="375D1483" w:rsidR="000E3FC7" w:rsidRDefault="000E3FC7" w:rsidP="002265A4"/>
    <w:p w14:paraId="08E8BB9C" w14:textId="15523B6E" w:rsidR="000E3FC7" w:rsidRDefault="000E3FC7" w:rsidP="002265A4">
      <w:r>
        <w:t>To run algorithm:</w:t>
      </w:r>
    </w:p>
    <w:p w14:paraId="0EBEB525" w14:textId="4537F92C" w:rsidR="000E3FC7" w:rsidRDefault="000E3FC7" w:rsidP="002265A4"/>
    <w:p w14:paraId="0F5EF7B0" w14:textId="5FA7013D" w:rsidR="000E3FC7" w:rsidRDefault="000E3FC7" w:rsidP="002265A4">
      <w:r>
        <w:t xml:space="preserve">&gt;&gt; </w:t>
      </w:r>
      <w:proofErr w:type="spellStart"/>
      <w:r>
        <w:t>spyking</w:t>
      </w:r>
      <w:proofErr w:type="spellEnd"/>
      <w:r>
        <w:t>-circus path/</w:t>
      </w:r>
      <w:proofErr w:type="spellStart"/>
      <w:r>
        <w:t>mydata.extension</w:t>
      </w:r>
      <w:proofErr w:type="spellEnd"/>
    </w:p>
    <w:p w14:paraId="24E7627E" w14:textId="5BBA53BD" w:rsidR="000E3FC7" w:rsidRDefault="000E3FC7" w:rsidP="002265A4"/>
    <w:p w14:paraId="162B5CF1" w14:textId="386B911A" w:rsidR="000E3FC7" w:rsidRDefault="000E3FC7" w:rsidP="002265A4">
      <w:r>
        <w:t>Probe file:</w:t>
      </w:r>
    </w:p>
    <w:p w14:paraId="11AA70B5" w14:textId="52B2968F" w:rsidR="000E3FC7" w:rsidRDefault="000E3FC7" w:rsidP="002265A4"/>
    <w:p w14:paraId="2846DEBE" w14:textId="3AE6112E" w:rsidR="000E3FC7" w:rsidRDefault="00843FE4" w:rsidP="002265A4">
      <w:hyperlink r:id="rId29" w:history="1">
        <w:r w:rsidR="000E3FC7" w:rsidRPr="008D0FAD">
          <w:rPr>
            <w:rStyle w:val="Hyperlink"/>
          </w:rPr>
          <w:t>https://spyking-circus.readthedocs.io/en/latest/code/probe.html?highlight=probe</w:t>
        </w:r>
      </w:hyperlink>
    </w:p>
    <w:p w14:paraId="067270DC" w14:textId="272DD8AB" w:rsidR="000E3FC7" w:rsidRDefault="000E3FC7" w:rsidP="002265A4"/>
    <w:p w14:paraId="24DDF27D" w14:textId="4D261149" w:rsidR="000E3FC7" w:rsidRDefault="00592511" w:rsidP="002265A4">
      <w:r>
        <w:t>Configuration file:</w:t>
      </w:r>
    </w:p>
    <w:p w14:paraId="4871F0EA" w14:textId="02EEE5EB" w:rsidR="00592511" w:rsidRDefault="00592511" w:rsidP="002265A4">
      <w:hyperlink r:id="rId30" w:history="1">
        <w:r w:rsidRPr="005A1A33">
          <w:rPr>
            <w:rStyle w:val="Hyperlink"/>
          </w:rPr>
          <w:t>https://spyking-circus.readthedocs.io/en/latest/code/config.html</w:t>
        </w:r>
      </w:hyperlink>
    </w:p>
    <w:p w14:paraId="51C262F2" w14:textId="4C42BC06" w:rsidR="00592511" w:rsidRDefault="00592511" w:rsidP="002265A4"/>
    <w:p w14:paraId="37340174" w14:textId="01F69688" w:rsidR="00843FE4" w:rsidRDefault="00843FE4" w:rsidP="002265A4">
      <w:r>
        <w:t>11 Aug 2020</w:t>
      </w:r>
    </w:p>
    <w:p w14:paraId="6BF99162" w14:textId="02FA5CD8" w:rsidR="00843FE4" w:rsidRDefault="00925694" w:rsidP="002265A4">
      <w:r>
        <w:lastRenderedPageBreak/>
        <w:t xml:space="preserve">Working with 1429_20200707_01_01_2942_BBN dataset and </w:t>
      </w:r>
      <w:proofErr w:type="spellStart"/>
      <w:r>
        <w:t>spyking</w:t>
      </w:r>
      <w:proofErr w:type="spellEnd"/>
      <w:r>
        <w:t xml:space="preserve"> circus</w:t>
      </w:r>
    </w:p>
    <w:p w14:paraId="2A074DCD" w14:textId="75407F18" w:rsidR="00925694" w:rsidRDefault="00925694" w:rsidP="002265A4"/>
    <w:p w14:paraId="4658C2D0" w14:textId="7BC8ACEF" w:rsidR="00925694" w:rsidRDefault="00925694" w:rsidP="002265A4">
      <w:r>
        <w:t xml:space="preserve">Tried using </w:t>
      </w:r>
      <w:proofErr w:type="spellStart"/>
      <w:r>
        <w:t>params</w:t>
      </w:r>
      <w:proofErr w:type="spellEnd"/>
      <w:r>
        <w:t xml:space="preserve"> file generated but needed other fields defined. Copied default settings from </w:t>
      </w:r>
      <w:proofErr w:type="spellStart"/>
      <w:r>
        <w:t>config.params</w:t>
      </w:r>
      <w:proofErr w:type="spellEnd"/>
      <w:r>
        <w:t xml:space="preserve"> in ~/</w:t>
      </w:r>
      <w:proofErr w:type="spellStart"/>
      <w:r>
        <w:t>spyking</w:t>
      </w:r>
      <w:proofErr w:type="spellEnd"/>
      <w:r>
        <w:t>-circus directory and pasted in the 1429….</w:t>
      </w:r>
      <w:proofErr w:type="spellStart"/>
      <w:r>
        <w:t>params</w:t>
      </w:r>
      <w:proofErr w:type="spellEnd"/>
      <w:r>
        <w:t xml:space="preserve"> file and was able to run algorithm.</w:t>
      </w:r>
    </w:p>
    <w:p w14:paraId="5C9F4322" w14:textId="4011DDF8" w:rsidR="00925694" w:rsidRDefault="00925694" w:rsidP="002265A4">
      <w:r>
        <w:t>Need to double-check that the channel info on probe is correct when using:</w:t>
      </w:r>
    </w:p>
    <w:p w14:paraId="087D4824" w14:textId="494546C6" w:rsidR="009044BD" w:rsidRDefault="009044BD" w:rsidP="002265A4"/>
    <w:p w14:paraId="01B8EE87" w14:textId="5AFB21AC" w:rsidR="009044BD" w:rsidRDefault="009044BD" w:rsidP="002265A4">
      <w:r>
        <w:t xml:space="preserve">Had to rename </w:t>
      </w:r>
      <w:proofErr w:type="spellStart"/>
      <w:r>
        <w:t>libs</w:t>
      </w:r>
      <w:r w:rsidR="009329C0">
        <w:t>tdc</w:t>
      </w:r>
      <w:proofErr w:type="spellEnd"/>
      <w:r w:rsidR="009329C0">
        <w:t xml:space="preserve">++.so.6 in </w:t>
      </w:r>
      <w:proofErr w:type="spellStart"/>
      <w:r w:rsidR="009329C0">
        <w:t>Matab</w:t>
      </w:r>
      <w:proofErr w:type="spellEnd"/>
      <w:r w:rsidR="009329C0">
        <w:t xml:space="preserve"> install </w:t>
      </w:r>
      <w:proofErr w:type="spellStart"/>
      <w:r w:rsidR="009329C0">
        <w:t>dir</w:t>
      </w:r>
      <w:proofErr w:type="spellEnd"/>
      <w:r w:rsidR="009329C0">
        <w:t xml:space="preserve"> on petrol </w:t>
      </w:r>
      <w:proofErr w:type="spellStart"/>
      <w:r w:rsidR="009329C0">
        <w:t>linux</w:t>
      </w:r>
      <w:proofErr w:type="spellEnd"/>
      <w:r w:rsidR="009329C0">
        <w:t xml:space="preserve"> installation to avoid errors</w:t>
      </w:r>
    </w:p>
    <w:p w14:paraId="56EC29CB" w14:textId="77777777" w:rsidR="00925694" w:rsidRDefault="00925694" w:rsidP="002265A4"/>
    <w:p w14:paraId="7F2BBD94" w14:textId="77777777" w:rsidR="00925694" w:rsidRDefault="00925694" w:rsidP="002265A4">
      <w:r>
        <w:t xml:space="preserve">&gt;&gt; </w:t>
      </w:r>
      <w:r w:rsidRPr="00925694">
        <w:t xml:space="preserve"> </w:t>
      </w:r>
      <w:proofErr w:type="spellStart"/>
      <w:r w:rsidRPr="00925694">
        <w:t>spyking</w:t>
      </w:r>
      <w:proofErr w:type="spellEnd"/>
      <w:r w:rsidRPr="00925694">
        <w:t>-circus</w:t>
      </w:r>
      <w:r>
        <w:t xml:space="preserve"> &lt;filename&gt; </w:t>
      </w:r>
      <w:r w:rsidRPr="00925694">
        <w:t>-p</w:t>
      </w:r>
      <w:r>
        <w:t xml:space="preserve"> </w:t>
      </w:r>
    </w:p>
    <w:p w14:paraId="56093F88" w14:textId="77777777" w:rsidR="00925694" w:rsidRDefault="00925694" w:rsidP="002265A4"/>
    <w:p w14:paraId="7441117A" w14:textId="3BD71A46" w:rsidR="00925694" w:rsidRDefault="00925694" w:rsidP="002265A4">
      <w:r>
        <w:t xml:space="preserve">command to show inputs </w:t>
      </w:r>
    </w:p>
    <w:p w14:paraId="4617CF6A" w14:textId="1A7CE323" w:rsidR="00925694" w:rsidRDefault="00925694" w:rsidP="002265A4"/>
    <w:p w14:paraId="44227016" w14:textId="69FC0111" w:rsidR="00925694" w:rsidRDefault="00925694" w:rsidP="002265A4">
      <w:r>
        <w:t>to look at results, can use</w:t>
      </w:r>
    </w:p>
    <w:p w14:paraId="03C1DBD2" w14:textId="3F1AB752" w:rsidR="00925694" w:rsidRDefault="00925694" w:rsidP="002265A4"/>
    <w:p w14:paraId="7EF788D2" w14:textId="6E67744A" w:rsidR="00925694" w:rsidRDefault="00925694" w:rsidP="002265A4">
      <w:r>
        <w:t xml:space="preserve">&gt;&gt; </w:t>
      </w:r>
      <w:r w:rsidRPr="00925694">
        <w:t xml:space="preserve"> </w:t>
      </w:r>
      <w:proofErr w:type="spellStart"/>
      <w:r w:rsidRPr="00925694">
        <w:t>spyking</w:t>
      </w:r>
      <w:proofErr w:type="spellEnd"/>
      <w:r w:rsidRPr="00925694">
        <w:t xml:space="preserve">-circus </w:t>
      </w:r>
      <w:r>
        <w:t>&lt;filename&gt;</w:t>
      </w:r>
      <w:r w:rsidRPr="00925694">
        <w:t xml:space="preserve"> -</w:t>
      </w:r>
      <w:r>
        <w:t>r</w:t>
      </w:r>
    </w:p>
    <w:p w14:paraId="11E51C4B" w14:textId="1D7B21D2" w:rsidR="00155D85" w:rsidRDefault="00155D85" w:rsidP="002265A4"/>
    <w:p w14:paraId="17CD2E16" w14:textId="746B0D6E" w:rsidR="00155D85" w:rsidRDefault="00D36F21" w:rsidP="002265A4">
      <w:r>
        <w:t xml:space="preserve">Use </w:t>
      </w:r>
      <w:proofErr w:type="spellStart"/>
      <w:r>
        <w:t>phy</w:t>
      </w:r>
      <w:proofErr w:type="spellEnd"/>
      <w:r>
        <w:t>:</w:t>
      </w:r>
    </w:p>
    <w:p w14:paraId="49EF2ECB" w14:textId="77E30912" w:rsidR="00D36F21" w:rsidRDefault="00D36F21" w:rsidP="002265A4"/>
    <w:p w14:paraId="5BDFE3E2" w14:textId="4D7629AC" w:rsidR="00D36F21" w:rsidRDefault="00D36F21" w:rsidP="002265A4">
      <w:r w:rsidRPr="00D36F21">
        <w:t>circus-</w:t>
      </w:r>
      <w:proofErr w:type="spellStart"/>
      <w:r w:rsidRPr="00D36F21">
        <w:t>gui</w:t>
      </w:r>
      <w:proofErr w:type="spellEnd"/>
      <w:r w:rsidRPr="00D36F21">
        <w:t>-python</w:t>
      </w:r>
      <w:r>
        <w:t xml:space="preserve"> &lt;filename&gt;</w:t>
      </w:r>
    </w:p>
    <w:p w14:paraId="4E99396B" w14:textId="673CAF89" w:rsidR="00155D85" w:rsidRDefault="00155D85" w:rsidP="002265A4"/>
    <w:p w14:paraId="1E2709AA" w14:textId="5AAA9200" w:rsidR="00155D85" w:rsidRDefault="00155D85" w:rsidP="002265A4"/>
    <w:p w14:paraId="5CB002A2" w14:textId="6761EB9F" w:rsidR="00155D85" w:rsidRDefault="00155D85" w:rsidP="002265A4"/>
    <w:p w14:paraId="32992CBF" w14:textId="77777777" w:rsidR="00155D85" w:rsidRDefault="00155D85" w:rsidP="002265A4"/>
    <w:p w14:paraId="50C5A100" w14:textId="45F74254" w:rsidR="00155D85" w:rsidRDefault="00155D85" w:rsidP="002265A4">
      <w:r>
        <w:t>Probe sites seem ok</w:t>
      </w:r>
    </w:p>
    <w:p w14:paraId="39B85A05" w14:textId="706252EC" w:rsidR="00155D85" w:rsidRDefault="00155D85" w:rsidP="002265A4"/>
    <w:p w14:paraId="0714112A" w14:textId="6004F32D" w:rsidR="00155D85" w:rsidRDefault="001D7051" w:rsidP="002265A4">
      <w:hyperlink r:id="rId31" w:history="1">
        <w:r w:rsidRPr="005A1A33">
          <w:rPr>
            <w:rStyle w:val="Hyperlink"/>
          </w:rPr>
          <w:t>https://spyking-circus.readthedocs.io/en/latest/advanced/files.html</w:t>
        </w:r>
      </w:hyperlink>
    </w:p>
    <w:p w14:paraId="42208DDB" w14:textId="38F1FBE3" w:rsidR="001D7051" w:rsidRDefault="001D7051" w:rsidP="002265A4">
      <w:bookmarkStart w:id="0" w:name="_GoBack"/>
      <w:bookmarkEnd w:id="0"/>
    </w:p>
    <w:p w14:paraId="3658F494" w14:textId="36F5EF1D" w:rsidR="001D7051" w:rsidRDefault="001A2D24" w:rsidP="002265A4">
      <w:hyperlink r:id="rId32" w:history="1">
        <w:r w:rsidRPr="005A1A33">
          <w:rPr>
            <w:rStyle w:val="Hyperlink"/>
          </w:rPr>
          <w:t>https://spyking-circus.readthedocs.io/en/latest/issues/faq.html</w:t>
        </w:r>
      </w:hyperlink>
    </w:p>
    <w:p w14:paraId="4EEA0DCD" w14:textId="13E30201" w:rsidR="001A2D24" w:rsidRDefault="001A2D24" w:rsidP="002265A4"/>
    <w:p w14:paraId="06D0AB5F" w14:textId="18A94EB7" w:rsidR="001A2D24" w:rsidRDefault="001A2D24" w:rsidP="002265A4">
      <w:hyperlink r:id="rId33" w:history="1">
        <w:r w:rsidRPr="005A1A33">
          <w:rPr>
            <w:rStyle w:val="Hyperlink"/>
          </w:rPr>
          <w:t>https://www.jneurosci.org/content/32/43/14859.abstract</w:t>
        </w:r>
      </w:hyperlink>
    </w:p>
    <w:p w14:paraId="399C8769" w14:textId="74BED231" w:rsidR="001A2D24" w:rsidRDefault="001A2D24" w:rsidP="002265A4"/>
    <w:p w14:paraId="57929603" w14:textId="6E7AC81A" w:rsidR="001A2D24" w:rsidRDefault="001A2D24" w:rsidP="002265A4">
      <w:hyperlink r:id="rId34" w:history="1">
        <w:r w:rsidRPr="005A1A33">
          <w:rPr>
            <w:rStyle w:val="Hyperlink"/>
          </w:rPr>
          <w:t>https://spyking-circus.readthedocs.io/en/latest/GUI/sorting.html</w:t>
        </w:r>
      </w:hyperlink>
    </w:p>
    <w:p w14:paraId="4379B245" w14:textId="775B89AC" w:rsidR="001A2D24" w:rsidRDefault="001A2D24" w:rsidP="002265A4"/>
    <w:p w14:paraId="0DBD91FC" w14:textId="72A067D1" w:rsidR="001A2D24" w:rsidRDefault="001A2D24" w:rsidP="002265A4">
      <w:hyperlink r:id="rId35" w:history="1">
        <w:r w:rsidRPr="005A1A33">
          <w:rPr>
            <w:rStyle w:val="Hyperlink"/>
          </w:rPr>
          <w:t>https://spyking-circus.readthedocs.io/en/latest/code/multifiles.html</w:t>
        </w:r>
      </w:hyperlink>
    </w:p>
    <w:p w14:paraId="323A5274" w14:textId="0EBBA155" w:rsidR="001A2D24" w:rsidRDefault="001A2D24" w:rsidP="002265A4"/>
    <w:p w14:paraId="4F28FCA4" w14:textId="77777777" w:rsidR="001A2D24" w:rsidRDefault="001A2D24" w:rsidP="002265A4"/>
    <w:p w14:paraId="7C055C9C" w14:textId="77777777" w:rsidR="001A2D24" w:rsidRDefault="001A2D24" w:rsidP="002265A4"/>
    <w:sectPr w:rsidR="001A2D24"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5"/>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6"/>
  </w:num>
  <w:num w:numId="13">
    <w:abstractNumId w:val="13"/>
  </w:num>
  <w:num w:numId="14">
    <w:abstractNumId w:val="8"/>
  </w:num>
  <w:num w:numId="15">
    <w:abstractNumId w:val="6"/>
  </w:num>
  <w:num w:numId="16">
    <w:abstractNumId w:val="2"/>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E3FC7"/>
    <w:rsid w:val="000F6D93"/>
    <w:rsid w:val="001074A0"/>
    <w:rsid w:val="001258D9"/>
    <w:rsid w:val="00153380"/>
    <w:rsid w:val="00155D85"/>
    <w:rsid w:val="00160892"/>
    <w:rsid w:val="00162794"/>
    <w:rsid w:val="00186FB7"/>
    <w:rsid w:val="001937C9"/>
    <w:rsid w:val="001A2D24"/>
    <w:rsid w:val="001B2424"/>
    <w:rsid w:val="001D7051"/>
    <w:rsid w:val="001E2B38"/>
    <w:rsid w:val="001E7000"/>
    <w:rsid w:val="001F2390"/>
    <w:rsid w:val="002265A4"/>
    <w:rsid w:val="0022724F"/>
    <w:rsid w:val="002421D8"/>
    <w:rsid w:val="00252C24"/>
    <w:rsid w:val="0025717E"/>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B6FAE"/>
    <w:rsid w:val="004C54B4"/>
    <w:rsid w:val="004C7A1D"/>
    <w:rsid w:val="004D0FAA"/>
    <w:rsid w:val="005219A0"/>
    <w:rsid w:val="00530ACC"/>
    <w:rsid w:val="0053555A"/>
    <w:rsid w:val="00550F1A"/>
    <w:rsid w:val="00555954"/>
    <w:rsid w:val="00580C20"/>
    <w:rsid w:val="00592511"/>
    <w:rsid w:val="006028D8"/>
    <w:rsid w:val="006336BC"/>
    <w:rsid w:val="00681B3E"/>
    <w:rsid w:val="00697599"/>
    <w:rsid w:val="006D5DF3"/>
    <w:rsid w:val="00736F19"/>
    <w:rsid w:val="00777BFA"/>
    <w:rsid w:val="007A78EF"/>
    <w:rsid w:val="007A7B17"/>
    <w:rsid w:val="007C77A3"/>
    <w:rsid w:val="008171C6"/>
    <w:rsid w:val="00817FED"/>
    <w:rsid w:val="008361C4"/>
    <w:rsid w:val="00843FE4"/>
    <w:rsid w:val="00874AD7"/>
    <w:rsid w:val="0088366B"/>
    <w:rsid w:val="008B01FD"/>
    <w:rsid w:val="008B2750"/>
    <w:rsid w:val="008B2D6B"/>
    <w:rsid w:val="008D429D"/>
    <w:rsid w:val="008F23B7"/>
    <w:rsid w:val="008F3C7C"/>
    <w:rsid w:val="009044BD"/>
    <w:rsid w:val="00914597"/>
    <w:rsid w:val="00925694"/>
    <w:rsid w:val="009329C0"/>
    <w:rsid w:val="00990117"/>
    <w:rsid w:val="009B3D64"/>
    <w:rsid w:val="00A03BF9"/>
    <w:rsid w:val="00A051C9"/>
    <w:rsid w:val="00A10639"/>
    <w:rsid w:val="00A2727D"/>
    <w:rsid w:val="00A62F0C"/>
    <w:rsid w:val="00A711B2"/>
    <w:rsid w:val="00A9608F"/>
    <w:rsid w:val="00A9675A"/>
    <w:rsid w:val="00AC0A96"/>
    <w:rsid w:val="00AC650B"/>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36F21"/>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 w:type="paragraph" w:customStyle="1" w:styleId="line874">
    <w:name w:val="line874"/>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91">
    <w:name w:val="line891"/>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67">
    <w:name w:val="line867"/>
    <w:basedOn w:val="Normal"/>
    <w:rsid w:val="002265A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21" Type="http://schemas.openxmlformats.org/officeDocument/2006/relationships/hyperlink" Target="https://spyking-circus.readthedocs.io/en/latest/code/artefacts.html" TargetMode="External"/><Relationship Id="rId34" Type="http://schemas.openxmlformats.org/officeDocument/2006/relationships/hyperlink" Target="https://spyking-circus.readthedocs.io/en/latest/GUI/sorting.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33" Type="http://schemas.openxmlformats.org/officeDocument/2006/relationships/hyperlink" Target="https://www.jneurosci.org/content/32/43/14859.abstract"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hyperlink" Target="https://spyking-circus.readthedocs.io/en/latest/code/probe.html?highlight=probe"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32" Type="http://schemas.openxmlformats.org/officeDocument/2006/relationships/hyperlink" Target="https://spyking-circus.readthedocs.io/en/latest/issues/faq.html" TargetMode="External"/><Relationship Id="rId37" Type="http://schemas.openxmlformats.org/officeDocument/2006/relationships/theme" Target="theme/theme1.xm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hyperlink" Target="https://spyking-circus.readthedocs.io/en/latest/code/parameters.html" TargetMode="External"/><Relationship Id="rId36" Type="http://schemas.openxmlformats.org/officeDocument/2006/relationships/fontTable" Target="fontTable.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hyperlink" Target="https://spyking-circus.readthedocs.io/en/latest/advanced/file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neuroimage.usc.edu/brainstorm/e-phys/ConvertToBrainstormEvents?highlight=%28events%29%7C%28file%29" TargetMode="External"/><Relationship Id="rId30" Type="http://schemas.openxmlformats.org/officeDocument/2006/relationships/hyperlink" Target="https://spyking-circus.readthedocs.io/en/latest/code/config.html" TargetMode="External"/><Relationship Id="rId35" Type="http://schemas.openxmlformats.org/officeDocument/2006/relationships/hyperlink" Target="https://spyking-circus.readthedocs.io/en/latest/code/multifiles.html" TargetMode="External"/><Relationship Id="rId8" Type="http://schemas.openxmlformats.org/officeDocument/2006/relationships/hyperlink" Target="http://www.fieldtriptoolbox.org/faq/requirement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23</Pages>
  <Words>6524</Words>
  <Characters>3718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79</cp:revision>
  <dcterms:created xsi:type="dcterms:W3CDTF">2020-01-06T19:39:00Z</dcterms:created>
  <dcterms:modified xsi:type="dcterms:W3CDTF">2020-08-12T18:09:00Z</dcterms:modified>
</cp:coreProperties>
</file>